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43B6B561" w:rsidR="00816216" w:rsidRDefault="00D124A9" w:rsidP="00141A4C">
      <w:pPr>
        <w:pStyle w:val="a5"/>
      </w:pPr>
      <w:r>
        <w:rPr>
          <w:lang w:val="en-CA"/>
        </w:rPr>
        <w:t>Owen</w:t>
      </w:r>
      <w:r w:rsidR="00A05338">
        <w:t xml:space="preserve"> Qiao</w:t>
      </w:r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74D05214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AA3488">
        <w:rPr>
          <w:i/>
          <w:iCs/>
          <w:noProof/>
          <w:sz w:val="24"/>
          <w:szCs w:val="24"/>
        </w:rPr>
        <w:t>Low</w:t>
      </w:r>
      <w:r w:rsidR="00676A3C">
        <w:rPr>
          <w:i/>
          <w:iCs/>
          <w:noProof/>
          <w:sz w:val="24"/>
          <w:szCs w:val="24"/>
        </w:rPr>
        <w:t>-</w:t>
      </w:r>
      <w:r w:rsidR="00AA3488">
        <w:rPr>
          <w:i/>
          <w:iCs/>
          <w:noProof/>
          <w:sz w:val="24"/>
          <w:szCs w:val="24"/>
        </w:rPr>
        <w:t xml:space="preserve">level </w:t>
      </w:r>
      <w:r w:rsidR="001C160D">
        <w:rPr>
          <w:i/>
          <w:iCs/>
          <w:noProof/>
          <w:sz w:val="24"/>
          <w:szCs w:val="24"/>
        </w:rPr>
        <w:t>microcontroller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63729588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3DDF73A0" w14:textId="687B793D" w:rsidR="00D124A9" w:rsidRDefault="00D124A9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Integrated accelerometers and flex sensors with the microcontroller to enable the gesture recognition functionality</w:t>
      </w:r>
      <w:r w:rsidR="00523F04">
        <w:rPr>
          <w:noProof/>
          <w:sz w:val="24"/>
          <w:szCs w:val="24"/>
        </w:rPr>
        <w:t>.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71BFD1F9" w14:textId="77777777" w:rsidR="00D124A9" w:rsidRDefault="004B39DA" w:rsidP="00D124A9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03B9550F" w14:textId="2A004C4A" w:rsidR="003B199B" w:rsidRPr="00D124A9" w:rsidRDefault="00D124A9" w:rsidP="00D124A9">
      <w:pPr>
        <w:pStyle w:val="a"/>
        <w:numPr>
          <w:ilvl w:val="0"/>
          <w:numId w:val="6"/>
        </w:numPr>
        <w:spacing w:line="276" w:lineRule="auto"/>
        <w:jc w:val="both"/>
        <w:rPr>
          <w:rFonts w:hint="eastAsia"/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 xml:space="preserve">Integrated </w:t>
      </w:r>
      <w:r>
        <w:rPr>
          <w:noProof/>
          <w:sz w:val="24"/>
          <w:szCs w:val="24"/>
        </w:rPr>
        <w:t>stretch sensor</w:t>
      </w:r>
      <w:r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with a matlab peak counting function</w:t>
      </w:r>
      <w:r>
        <w:rPr>
          <w:noProof/>
          <w:sz w:val="24"/>
          <w:szCs w:val="24"/>
        </w:rPr>
        <w:t xml:space="preserve"> to enable the </w:t>
      </w:r>
      <w:r w:rsidR="00523F04">
        <w:rPr>
          <w:noProof/>
          <w:sz w:val="24"/>
          <w:szCs w:val="24"/>
        </w:rPr>
        <w:t>breath rate montoring functionality.</w:t>
      </w:r>
    </w:p>
    <w:p w14:paraId="3A997671" w14:textId="63E70880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  <w:r w:rsidR="00523F04">
        <w:rPr>
          <w:noProof/>
          <w:sz w:val="24"/>
          <w:szCs w:val="24"/>
          <w:u w:val="single"/>
        </w:rPr>
        <w:t>.</w:t>
      </w:r>
      <w:bookmarkStart w:id="0" w:name="_GoBack"/>
      <w:bookmarkEnd w:id="0"/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6E9CAF7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</w:t>
      </w:r>
      <w:r w:rsidR="00676A3C">
        <w:rPr>
          <w:noProof/>
          <w:sz w:val="24"/>
          <w:szCs w:val="24"/>
        </w:rPr>
        <w:t xml:space="preserve">of </w:t>
      </w:r>
      <w:r w:rsidR="00DE509E">
        <w:rPr>
          <w:noProof/>
          <w:sz w:val="24"/>
          <w:szCs w:val="24"/>
        </w:rPr>
        <w:t>the custom CMOS with our embedded system.</w:t>
      </w:r>
    </w:p>
    <w:p w14:paraId="2D0C58B9" w14:textId="021C4FC2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7B057" w14:textId="77777777" w:rsidR="00434E13" w:rsidRDefault="00434E13">
      <w:pPr>
        <w:spacing w:after="0"/>
      </w:pPr>
      <w:r>
        <w:separator/>
      </w:r>
    </w:p>
  </w:endnote>
  <w:endnote w:type="continuationSeparator" w:id="0">
    <w:p w14:paraId="53EDCF52" w14:textId="77777777" w:rsidR="00434E13" w:rsidRDefault="00434E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1F955" w14:textId="77777777" w:rsidR="00434E13" w:rsidRDefault="00434E13">
      <w:pPr>
        <w:spacing w:after="0"/>
      </w:pPr>
      <w:r>
        <w:separator/>
      </w:r>
    </w:p>
  </w:footnote>
  <w:footnote w:type="continuationSeparator" w:id="0">
    <w:p w14:paraId="7A953844" w14:textId="77777777" w:rsidR="00434E13" w:rsidRDefault="00434E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0FAECfi4MtAAAA"/>
  </w:docVars>
  <w:rsids>
    <w:rsidRoot w:val="00A05338"/>
    <w:rsid w:val="0007177B"/>
    <w:rsid w:val="00074BA4"/>
    <w:rsid w:val="00090B93"/>
    <w:rsid w:val="000938FC"/>
    <w:rsid w:val="000A4F59"/>
    <w:rsid w:val="000C51CD"/>
    <w:rsid w:val="000C60DB"/>
    <w:rsid w:val="000D1CCC"/>
    <w:rsid w:val="000D204E"/>
    <w:rsid w:val="000D735F"/>
    <w:rsid w:val="001036D8"/>
    <w:rsid w:val="00117189"/>
    <w:rsid w:val="0014033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35BF"/>
    <w:rsid w:val="003B199B"/>
    <w:rsid w:val="004016C5"/>
    <w:rsid w:val="0040307A"/>
    <w:rsid w:val="004141CA"/>
    <w:rsid w:val="00434E13"/>
    <w:rsid w:val="0045207D"/>
    <w:rsid w:val="00452EA0"/>
    <w:rsid w:val="00482C2B"/>
    <w:rsid w:val="004962B6"/>
    <w:rsid w:val="004A2F54"/>
    <w:rsid w:val="004B39DA"/>
    <w:rsid w:val="004C6E9F"/>
    <w:rsid w:val="004E05AB"/>
    <w:rsid w:val="00523F04"/>
    <w:rsid w:val="005672A4"/>
    <w:rsid w:val="0058598E"/>
    <w:rsid w:val="005F6D0A"/>
    <w:rsid w:val="00613275"/>
    <w:rsid w:val="00617B26"/>
    <w:rsid w:val="006270A9"/>
    <w:rsid w:val="00642800"/>
    <w:rsid w:val="006461A2"/>
    <w:rsid w:val="00663C56"/>
    <w:rsid w:val="00675117"/>
    <w:rsid w:val="00675956"/>
    <w:rsid w:val="00676A3C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6216"/>
    <w:rsid w:val="00844567"/>
    <w:rsid w:val="00845E50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24A9"/>
    <w:rsid w:val="00D16519"/>
    <w:rsid w:val="00D751A9"/>
    <w:rsid w:val="00D8477E"/>
    <w:rsid w:val="00DB15CA"/>
    <w:rsid w:val="00DC6F77"/>
    <w:rsid w:val="00DE41B6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5A882-43A3-43FC-9BA5-EA5C51BE02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2</TotalTime>
  <Pages>2</Pages>
  <Words>548</Words>
  <Characters>312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5</cp:revision>
  <cp:lastPrinted>2019-10-15T21:31:00Z</cp:lastPrinted>
  <dcterms:created xsi:type="dcterms:W3CDTF">2019-10-07T17:46:00Z</dcterms:created>
  <dcterms:modified xsi:type="dcterms:W3CDTF">2019-10-31T17:24:00Z</dcterms:modified>
  <cp:version/>
</cp:coreProperties>
</file>